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C795E" w14:textId="77777777" w:rsidR="000643EE" w:rsidRDefault="00000000">
      <w:pPr>
        <w:pStyle w:val="Title"/>
      </w:pPr>
      <w:r>
        <w:t>Unit 2 Programming Assignment</w:t>
      </w:r>
    </w:p>
    <w:p w14:paraId="4238BF60" w14:textId="77777777" w:rsidR="000643EE" w:rsidRDefault="00000000">
      <w:r>
        <w:t>Function Parameters and Return Values, Arrays, String User Inputs, String Methods, Random Numbers</w:t>
      </w:r>
    </w:p>
    <w:p w14:paraId="16129082" w14:textId="77777777" w:rsidR="000643EE" w:rsidRDefault="00000000">
      <w:pPr>
        <w:numPr>
          <w:ilvl w:val="0"/>
          <w:numId w:val="3"/>
        </w:numPr>
        <w:pBdr>
          <w:top w:val="nil"/>
          <w:left w:val="nil"/>
          <w:bottom w:val="nil"/>
          <w:right w:val="nil"/>
          <w:between w:val="nil"/>
        </w:pBdr>
        <w:spacing w:after="0"/>
      </w:pPr>
      <w:r>
        <w:rPr>
          <w:color w:val="000000"/>
        </w:rPr>
        <w:t>There are 2 different options for this assignment.</w:t>
      </w:r>
    </w:p>
    <w:p w14:paraId="613E7B67" w14:textId="77777777" w:rsidR="000643EE" w:rsidRDefault="00000000">
      <w:pPr>
        <w:numPr>
          <w:ilvl w:val="0"/>
          <w:numId w:val="3"/>
        </w:numPr>
        <w:pBdr>
          <w:top w:val="nil"/>
          <w:left w:val="nil"/>
          <w:bottom w:val="nil"/>
          <w:right w:val="nil"/>
          <w:between w:val="nil"/>
        </w:pBdr>
        <w:spacing w:after="0"/>
      </w:pPr>
      <w:r>
        <w:rPr>
          <w:color w:val="000000"/>
        </w:rPr>
        <w:t xml:space="preserve">Fully document your program for </w:t>
      </w:r>
      <w:r>
        <w:t>communication marks</w:t>
      </w:r>
      <w:r>
        <w:rPr>
          <w:color w:val="000000"/>
        </w:rPr>
        <w:t>.  See the rubric at the end of the document to see what will be evaluated.</w:t>
      </w:r>
    </w:p>
    <w:p w14:paraId="351116C1" w14:textId="77777777" w:rsidR="000643EE" w:rsidRDefault="00000000">
      <w:pPr>
        <w:numPr>
          <w:ilvl w:val="0"/>
          <w:numId w:val="3"/>
        </w:numPr>
        <w:pBdr>
          <w:top w:val="nil"/>
          <w:left w:val="nil"/>
          <w:bottom w:val="nil"/>
          <w:right w:val="nil"/>
          <w:between w:val="nil"/>
        </w:pBdr>
      </w:pPr>
      <w:r>
        <w:rPr>
          <w:color w:val="000000"/>
        </w:rPr>
        <w:t xml:space="preserve">Make sure to program the </w:t>
      </w:r>
      <w:r>
        <w:rPr>
          <w:b/>
          <w:color w:val="000000"/>
        </w:rPr>
        <w:t xml:space="preserve">Required </w:t>
      </w:r>
      <w:r>
        <w:rPr>
          <w:b/>
        </w:rPr>
        <w:t xml:space="preserve">Functions </w:t>
      </w:r>
      <w:r>
        <w:rPr>
          <w:color w:val="000000"/>
        </w:rPr>
        <w:t>for your option for f</w:t>
      </w:r>
      <w:r>
        <w:t>ull marks</w:t>
      </w:r>
      <w:r>
        <w:rPr>
          <w:color w:val="000000"/>
        </w:rPr>
        <w:t>.</w:t>
      </w:r>
    </w:p>
    <w:p w14:paraId="6BA2B903" w14:textId="77777777" w:rsidR="000643EE" w:rsidRDefault="00000000">
      <w:pPr>
        <w:pStyle w:val="Heading1"/>
      </w:pPr>
      <w:r>
        <w:t>Option 2:  Battle Game</w:t>
      </w:r>
    </w:p>
    <w:p w14:paraId="5CA08C31" w14:textId="77777777" w:rsidR="000643EE" w:rsidRDefault="00000000">
      <w:pPr>
        <w:numPr>
          <w:ilvl w:val="0"/>
          <w:numId w:val="6"/>
        </w:numPr>
        <w:pBdr>
          <w:top w:val="nil"/>
          <w:left w:val="nil"/>
          <w:bottom w:val="nil"/>
          <w:right w:val="nil"/>
          <w:between w:val="nil"/>
        </w:pBdr>
        <w:spacing w:after="0"/>
        <w:rPr>
          <w:color w:val="000000"/>
        </w:rPr>
      </w:pPr>
      <w:r>
        <w:rPr>
          <w:color w:val="000000"/>
        </w:rPr>
        <w:t>Create a program that lets the human player battle against a computer opponent.</w:t>
      </w:r>
    </w:p>
    <w:p w14:paraId="162F276B" w14:textId="77777777" w:rsidR="000643EE" w:rsidRDefault="000643EE">
      <w:pPr>
        <w:pBdr>
          <w:top w:val="nil"/>
          <w:left w:val="nil"/>
          <w:bottom w:val="nil"/>
          <w:right w:val="nil"/>
          <w:between w:val="nil"/>
        </w:pBdr>
        <w:spacing w:after="0"/>
        <w:ind w:left="720"/>
      </w:pPr>
    </w:p>
    <w:p w14:paraId="2A07F1C3" w14:textId="77777777" w:rsidR="000643EE" w:rsidRDefault="00000000">
      <w:pPr>
        <w:numPr>
          <w:ilvl w:val="0"/>
          <w:numId w:val="6"/>
        </w:numPr>
        <w:pBdr>
          <w:top w:val="nil"/>
          <w:left w:val="nil"/>
          <w:bottom w:val="nil"/>
          <w:right w:val="nil"/>
          <w:between w:val="nil"/>
        </w:pBdr>
        <w:spacing w:after="0"/>
        <w:rPr>
          <w:color w:val="000000"/>
        </w:rPr>
      </w:pPr>
      <w:r>
        <w:rPr>
          <w:color w:val="000000"/>
        </w:rPr>
        <w:t>There are</w:t>
      </w:r>
      <w:r>
        <w:t xml:space="preserve"> 2</w:t>
      </w:r>
      <w:r>
        <w:rPr>
          <w:color w:val="000000"/>
        </w:rPr>
        <w:t xml:space="preserve"> different characters that the player can choose to use.  </w:t>
      </w:r>
    </w:p>
    <w:p w14:paraId="0DD2A108" w14:textId="77777777" w:rsidR="000643EE" w:rsidRDefault="000643EE">
      <w:pPr>
        <w:pBdr>
          <w:top w:val="nil"/>
          <w:left w:val="nil"/>
          <w:bottom w:val="nil"/>
          <w:right w:val="nil"/>
          <w:between w:val="nil"/>
        </w:pBdr>
        <w:spacing w:after="0"/>
        <w:ind w:left="720"/>
      </w:pPr>
    </w:p>
    <w:p w14:paraId="6478658E" w14:textId="77777777" w:rsidR="000643EE" w:rsidRDefault="00000000">
      <w:pPr>
        <w:numPr>
          <w:ilvl w:val="0"/>
          <w:numId w:val="6"/>
        </w:numPr>
        <w:pBdr>
          <w:top w:val="nil"/>
          <w:left w:val="nil"/>
          <w:bottom w:val="nil"/>
          <w:right w:val="nil"/>
          <w:between w:val="nil"/>
        </w:pBdr>
        <w:spacing w:after="0"/>
        <w:rPr>
          <w:color w:val="000000"/>
        </w:rPr>
      </w:pPr>
      <w:r>
        <w:t>From the 2 choices, the human picks one, and then t</w:t>
      </w:r>
      <w:r>
        <w:rPr>
          <w:color w:val="000000"/>
        </w:rPr>
        <w:t>he computer au</w:t>
      </w:r>
      <w:r>
        <w:t xml:space="preserve">tomatically </w:t>
      </w:r>
      <w:r>
        <w:rPr>
          <w:color w:val="000000"/>
        </w:rPr>
        <w:t>chooses the other character to use in the battle.</w:t>
      </w:r>
    </w:p>
    <w:p w14:paraId="79DCD485" w14:textId="77777777" w:rsidR="000643EE" w:rsidRDefault="000643EE">
      <w:pPr>
        <w:pBdr>
          <w:top w:val="nil"/>
          <w:left w:val="nil"/>
          <w:bottom w:val="nil"/>
          <w:right w:val="nil"/>
          <w:between w:val="nil"/>
        </w:pBdr>
        <w:spacing w:after="0"/>
        <w:ind w:left="720"/>
      </w:pPr>
    </w:p>
    <w:p w14:paraId="27D1EDA6" w14:textId="77777777" w:rsidR="000643EE" w:rsidRDefault="00000000">
      <w:pPr>
        <w:numPr>
          <w:ilvl w:val="0"/>
          <w:numId w:val="6"/>
        </w:numPr>
        <w:pBdr>
          <w:top w:val="nil"/>
          <w:left w:val="nil"/>
          <w:bottom w:val="nil"/>
          <w:right w:val="nil"/>
          <w:between w:val="nil"/>
        </w:pBdr>
        <w:spacing w:after="0"/>
        <w:rPr>
          <w:color w:val="000000"/>
        </w:rPr>
      </w:pPr>
      <w:r>
        <w:t>The in-battle user interface should show both the human player’s and computer player’s characters’ stats:</w:t>
      </w:r>
    </w:p>
    <w:p w14:paraId="3B96D28B" w14:textId="77777777" w:rsidR="000643EE" w:rsidRDefault="00000000">
      <w:pPr>
        <w:numPr>
          <w:ilvl w:val="1"/>
          <w:numId w:val="6"/>
        </w:numPr>
        <w:spacing w:after="0"/>
      </w:pPr>
      <w:r>
        <w:t>Name</w:t>
      </w:r>
    </w:p>
    <w:p w14:paraId="24180526" w14:textId="77777777" w:rsidR="000643EE" w:rsidRDefault="00000000">
      <w:pPr>
        <w:numPr>
          <w:ilvl w:val="1"/>
          <w:numId w:val="6"/>
        </w:numPr>
        <w:spacing w:after="0"/>
      </w:pPr>
      <w:r>
        <w:t>School-appropriate image.</w:t>
      </w:r>
    </w:p>
    <w:p w14:paraId="488A56CD" w14:textId="77777777" w:rsidR="000643EE" w:rsidRDefault="00000000">
      <w:pPr>
        <w:numPr>
          <w:ilvl w:val="1"/>
          <w:numId w:val="6"/>
        </w:numPr>
        <w:spacing w:after="0"/>
      </w:pPr>
      <w:r>
        <w:t>Current Health.</w:t>
      </w:r>
    </w:p>
    <w:p w14:paraId="7E30C1B2" w14:textId="77777777" w:rsidR="000643EE" w:rsidRDefault="00000000">
      <w:pPr>
        <w:numPr>
          <w:ilvl w:val="1"/>
          <w:numId w:val="6"/>
        </w:numPr>
        <w:spacing w:after="0"/>
      </w:pPr>
      <w:r>
        <w:rPr>
          <w:color w:val="000000"/>
        </w:rPr>
        <w:t xml:space="preserve">Maximum health.  </w:t>
      </w:r>
      <w:r>
        <w:t xml:space="preserve">Choose an </w:t>
      </w:r>
      <w:r>
        <w:rPr>
          <w:color w:val="000000"/>
        </w:rPr>
        <w:t>integer between 200 and 300, uni</w:t>
      </w:r>
      <w:r>
        <w:t>que for each character</w:t>
      </w:r>
      <w:r>
        <w:rPr>
          <w:color w:val="000000"/>
        </w:rPr>
        <w:t>.</w:t>
      </w:r>
    </w:p>
    <w:p w14:paraId="2F83D7F4" w14:textId="77777777" w:rsidR="000643EE" w:rsidRDefault="00000000">
      <w:pPr>
        <w:numPr>
          <w:ilvl w:val="1"/>
          <w:numId w:val="6"/>
        </w:numPr>
        <w:spacing w:after="0"/>
      </w:pPr>
      <w:r>
        <w:rPr>
          <w:color w:val="000000"/>
        </w:rPr>
        <w:t xml:space="preserve">Normal attack power.  This </w:t>
      </w:r>
      <w:r>
        <w:t xml:space="preserve">must be </w:t>
      </w:r>
      <w:r>
        <w:rPr>
          <w:color w:val="000000"/>
        </w:rPr>
        <w:t>an integer between 5</w:t>
      </w:r>
      <w:r>
        <w:t xml:space="preserve"> and 10, unique for each character.</w:t>
      </w:r>
    </w:p>
    <w:p w14:paraId="70008314" w14:textId="77777777" w:rsidR="000643EE" w:rsidRDefault="00000000">
      <w:pPr>
        <w:numPr>
          <w:ilvl w:val="1"/>
          <w:numId w:val="6"/>
        </w:numPr>
        <w:spacing w:after="0"/>
      </w:pPr>
      <w:r>
        <w:rPr>
          <w:color w:val="000000"/>
        </w:rPr>
        <w:t xml:space="preserve">Special attack power.  This </w:t>
      </w:r>
      <w:r>
        <w:t xml:space="preserve">must be </w:t>
      </w:r>
      <w:r>
        <w:rPr>
          <w:color w:val="000000"/>
        </w:rPr>
        <w:t xml:space="preserve">an integer between </w:t>
      </w:r>
      <w:r>
        <w:t xml:space="preserve">50 </w:t>
      </w:r>
      <w:r>
        <w:rPr>
          <w:color w:val="000000"/>
        </w:rPr>
        <w:t xml:space="preserve">and </w:t>
      </w:r>
      <w:r>
        <w:t>100, unique for each character.</w:t>
      </w:r>
    </w:p>
    <w:p w14:paraId="5EB1957E" w14:textId="77777777" w:rsidR="000643EE" w:rsidRDefault="00000000">
      <w:pPr>
        <w:numPr>
          <w:ilvl w:val="2"/>
          <w:numId w:val="4"/>
        </w:numPr>
        <w:pBdr>
          <w:top w:val="nil"/>
          <w:left w:val="nil"/>
          <w:bottom w:val="nil"/>
          <w:right w:val="nil"/>
          <w:between w:val="nil"/>
        </w:pBdr>
        <w:spacing w:after="0"/>
      </w:pPr>
      <w:r>
        <w:rPr>
          <w:color w:val="000000"/>
        </w:rPr>
        <w:t xml:space="preserve">Special attacks are special because they can do lots of damage, but also because they cannot be used every turn. If a special attack is used by a character, then they cannot use the special attack again until they have waited at </w:t>
      </w:r>
      <w:r>
        <w:t>least 15 seconds.</w:t>
      </w:r>
    </w:p>
    <w:p w14:paraId="5DC0ED18" w14:textId="77777777" w:rsidR="000643EE" w:rsidRDefault="000643EE">
      <w:pPr>
        <w:spacing w:after="0"/>
        <w:ind w:left="720"/>
      </w:pPr>
    </w:p>
    <w:p w14:paraId="4D54A841" w14:textId="77777777" w:rsidR="000643EE" w:rsidRDefault="00000000">
      <w:pPr>
        <w:numPr>
          <w:ilvl w:val="0"/>
          <w:numId w:val="6"/>
        </w:numPr>
        <w:spacing w:after="0"/>
      </w:pPr>
      <w:r>
        <w:t xml:space="preserve">Set unique values for each of the available characters’ maximum health points, normal attack power, special attack power, and healing power.  Each player’s current health points starts off at their maximum.  </w:t>
      </w:r>
    </w:p>
    <w:p w14:paraId="43C7AD17" w14:textId="77777777" w:rsidR="000643EE" w:rsidRDefault="000643EE">
      <w:pPr>
        <w:pBdr>
          <w:top w:val="nil"/>
          <w:left w:val="nil"/>
          <w:bottom w:val="nil"/>
          <w:right w:val="nil"/>
          <w:between w:val="nil"/>
        </w:pBdr>
      </w:pPr>
    </w:p>
    <w:p w14:paraId="5E481F46" w14:textId="77777777" w:rsidR="000643EE" w:rsidRDefault="00000000">
      <w:pPr>
        <w:numPr>
          <w:ilvl w:val="0"/>
          <w:numId w:val="6"/>
        </w:numPr>
        <w:spacing w:after="0"/>
      </w:pPr>
      <w:r>
        <w:t>The character selection user interface, which happens before the battle itself, allows the human player to choose one of the available characters.   The user can see only 1 character’s picture and stats at a time.</w:t>
      </w:r>
    </w:p>
    <w:p w14:paraId="0FE4AB0E" w14:textId="77777777" w:rsidR="000643EE" w:rsidRDefault="00000000">
      <w:pPr>
        <w:spacing w:after="0" w:line="240" w:lineRule="auto"/>
        <w:ind w:firstLine="720"/>
      </w:pPr>
      <w:r>
        <w:t>The user has buttons that they can click:</w:t>
      </w:r>
    </w:p>
    <w:p w14:paraId="5282FDC5" w14:textId="77777777" w:rsidR="000643EE" w:rsidRDefault="00000000">
      <w:pPr>
        <w:numPr>
          <w:ilvl w:val="1"/>
          <w:numId w:val="6"/>
        </w:numPr>
        <w:spacing w:after="0"/>
      </w:pPr>
      <w:r>
        <w:t>See next character.</w:t>
      </w:r>
    </w:p>
    <w:p w14:paraId="064E4590" w14:textId="77777777" w:rsidR="000643EE" w:rsidRDefault="00000000">
      <w:pPr>
        <w:numPr>
          <w:ilvl w:val="1"/>
          <w:numId w:val="6"/>
        </w:numPr>
        <w:spacing w:after="0"/>
      </w:pPr>
      <w:r>
        <w:t>See previous character.</w:t>
      </w:r>
    </w:p>
    <w:p w14:paraId="03CF545F" w14:textId="77777777" w:rsidR="000643EE" w:rsidRDefault="00000000">
      <w:pPr>
        <w:numPr>
          <w:ilvl w:val="1"/>
          <w:numId w:val="6"/>
        </w:numPr>
        <w:spacing w:after="0"/>
      </w:pPr>
      <w:r>
        <w:t>Choose the current character.</w:t>
      </w:r>
    </w:p>
    <w:p w14:paraId="43E476AF" w14:textId="77777777" w:rsidR="000643EE" w:rsidRDefault="000643EE">
      <w:pPr>
        <w:pStyle w:val="Heading2"/>
      </w:pPr>
    </w:p>
    <w:p w14:paraId="2EA9FDED" w14:textId="77777777" w:rsidR="000643EE" w:rsidRDefault="00000000">
      <w:pPr>
        <w:numPr>
          <w:ilvl w:val="0"/>
          <w:numId w:val="6"/>
        </w:numPr>
        <w:spacing w:after="0"/>
      </w:pPr>
      <w:r>
        <w:t xml:space="preserve">For the TypeRacer part of this program, use 20 different words  </w:t>
      </w:r>
    </w:p>
    <w:p w14:paraId="4A7F4B95" w14:textId="77777777" w:rsidR="000643EE" w:rsidRDefault="00000000">
      <w:pPr>
        <w:numPr>
          <w:ilvl w:val="1"/>
          <w:numId w:val="4"/>
        </w:numPr>
        <w:spacing w:after="0"/>
      </w:pPr>
      <w:r>
        <w:t>Use different lengths of words - some 2 letter words, some 3 letter words, all the way up to a couple of 10 letter words.</w:t>
      </w:r>
    </w:p>
    <w:p w14:paraId="10836ED8" w14:textId="77777777" w:rsidR="000643EE" w:rsidRDefault="00000000">
      <w:pPr>
        <w:numPr>
          <w:ilvl w:val="1"/>
          <w:numId w:val="4"/>
        </w:numPr>
        <w:spacing w:after="0"/>
      </w:pPr>
      <w:r>
        <w:t xml:space="preserve">Put these words into an </w:t>
      </w:r>
      <w:r>
        <w:rPr>
          <w:b/>
        </w:rPr>
        <w:t>array</w:t>
      </w:r>
      <w:r>
        <w:t xml:space="preserve">, sorted with the shorter words at the beginning, and the longest words at the end.  </w:t>
      </w:r>
    </w:p>
    <w:p w14:paraId="1D401489" w14:textId="77777777" w:rsidR="000643EE" w:rsidRDefault="000643EE">
      <w:pPr>
        <w:spacing w:after="0"/>
        <w:ind w:left="1080"/>
      </w:pPr>
    </w:p>
    <w:p w14:paraId="3E608ADC" w14:textId="77777777" w:rsidR="000643EE" w:rsidRDefault="00000000">
      <w:pPr>
        <w:numPr>
          <w:ilvl w:val="0"/>
          <w:numId w:val="6"/>
        </w:numPr>
      </w:pPr>
      <w:r>
        <w:t>When the human user chooses to use a normal attack by clicking a button:</w:t>
      </w:r>
    </w:p>
    <w:p w14:paraId="18BBF184" w14:textId="77777777" w:rsidR="000643EE" w:rsidRDefault="00000000">
      <w:pPr>
        <w:numPr>
          <w:ilvl w:val="1"/>
          <w:numId w:val="6"/>
        </w:numPr>
      </w:pPr>
      <w:r>
        <w:t>Create a random number to get an index in the words array.  The element at that index is the “target” word.</w:t>
      </w:r>
    </w:p>
    <w:p w14:paraId="7D2D1563" w14:textId="77777777" w:rsidR="000643EE" w:rsidRDefault="00000000">
      <w:pPr>
        <w:numPr>
          <w:ilvl w:val="1"/>
          <w:numId w:val="6"/>
        </w:numPr>
      </w:pPr>
      <w:r>
        <w:t>The user must type in that “target” word correctly to do the attack.  Use a timer to automatically check their input one letter at a time to see if it matches the next letter in the “target” word.</w:t>
      </w:r>
    </w:p>
    <w:p w14:paraId="459A7F42" w14:textId="77777777" w:rsidR="000643EE" w:rsidRDefault="00000000">
      <w:pPr>
        <w:numPr>
          <w:ilvl w:val="1"/>
          <w:numId w:val="6"/>
        </w:numPr>
      </w:pPr>
      <w:r>
        <w:t>The user can backspace to correct any errors in the textbox.</w:t>
      </w:r>
    </w:p>
    <w:p w14:paraId="5310F066" w14:textId="77777777" w:rsidR="000643EE" w:rsidRDefault="00000000">
      <w:pPr>
        <w:numPr>
          <w:ilvl w:val="1"/>
          <w:numId w:val="6"/>
        </w:numPr>
      </w:pPr>
      <w:r>
        <w:t xml:space="preserve">The amount of damage done is a random number between the character’s </w:t>
      </w:r>
      <w:r>
        <w:rPr>
          <w:b/>
        </w:rPr>
        <w:t xml:space="preserve">normalAttackPower </w:t>
      </w:r>
      <w:r>
        <w:t xml:space="preserve">and </w:t>
      </w:r>
      <w:r>
        <w:rPr>
          <w:b/>
        </w:rPr>
        <w:t>(normalAttackPower * (randomIndex + 2) / 2)</w:t>
      </w:r>
      <w:r>
        <w:t>, where the randomIndex is the index of the word that the user typed in.  Therefore, harder words give stronger attacks.</w:t>
      </w:r>
    </w:p>
    <w:p w14:paraId="4BE368B3" w14:textId="77777777" w:rsidR="000643EE" w:rsidRDefault="00000000">
      <w:pPr>
        <w:numPr>
          <w:ilvl w:val="0"/>
          <w:numId w:val="6"/>
        </w:numPr>
      </w:pPr>
      <w:r>
        <w:t>When the human user chooses to use a special attack by clicking a button:</w:t>
      </w:r>
    </w:p>
    <w:p w14:paraId="6E34673A" w14:textId="77777777" w:rsidR="000643EE" w:rsidRDefault="00000000">
      <w:pPr>
        <w:numPr>
          <w:ilvl w:val="1"/>
          <w:numId w:val="6"/>
        </w:numPr>
      </w:pPr>
      <w:r>
        <w:t>Create a random number to get an index in the words array.  The element at that index is the “target” word.</w:t>
      </w:r>
    </w:p>
    <w:p w14:paraId="6B6911DB" w14:textId="77777777" w:rsidR="000643EE" w:rsidRDefault="00000000">
      <w:pPr>
        <w:numPr>
          <w:ilvl w:val="1"/>
          <w:numId w:val="6"/>
        </w:numPr>
      </w:pPr>
      <w:r>
        <w:t>The user must type in that “target” word correctly to do the attack.  Use a timer to automatically check their input one letter at a time to see if it matches the next letter in the “target” word.  If they get any letter wrong, then the special attack immediately fails.</w:t>
      </w:r>
    </w:p>
    <w:p w14:paraId="38DEED14" w14:textId="77777777" w:rsidR="000643EE" w:rsidRDefault="00000000">
      <w:pPr>
        <w:numPr>
          <w:ilvl w:val="1"/>
          <w:numId w:val="6"/>
        </w:numPr>
      </w:pPr>
      <w:r>
        <w:t xml:space="preserve">The amount of damage done is a random number between the character’s  </w:t>
      </w:r>
      <w:r>
        <w:rPr>
          <w:b/>
        </w:rPr>
        <w:t xml:space="preserve">specialAttackPower </w:t>
      </w:r>
      <w:r>
        <w:t xml:space="preserve">and </w:t>
      </w:r>
      <w:r>
        <w:rPr>
          <w:b/>
        </w:rPr>
        <w:t>(specialAttackPower * (randomIndex + 2) / 2)</w:t>
      </w:r>
      <w:r>
        <w:t>, where the randomIndex is the index of the word that the user typed in.  Therefore, harder words give stronger attacks.</w:t>
      </w:r>
    </w:p>
    <w:p w14:paraId="5B39EF1B" w14:textId="77777777" w:rsidR="000643EE" w:rsidRDefault="00000000">
      <w:pPr>
        <w:numPr>
          <w:ilvl w:val="0"/>
          <w:numId w:val="6"/>
        </w:numPr>
        <w:spacing w:after="0"/>
      </w:pPr>
      <w:r>
        <w:t xml:space="preserve">A timer repeatedly checks the textbox to see if the user typed in the next letter in the word.  </w:t>
      </w:r>
    </w:p>
    <w:p w14:paraId="5896CCA7" w14:textId="77777777" w:rsidR="000643EE" w:rsidRDefault="00000000">
      <w:pPr>
        <w:numPr>
          <w:ilvl w:val="1"/>
          <w:numId w:val="4"/>
        </w:numPr>
        <w:spacing w:after="0"/>
      </w:pPr>
      <w:r>
        <w:t xml:space="preserve">Use 2 &lt;p&gt; elements in the interface to do the following:  </w:t>
      </w:r>
    </w:p>
    <w:p w14:paraId="2C360773" w14:textId="77777777" w:rsidR="000643EE" w:rsidRDefault="00000000">
      <w:pPr>
        <w:numPr>
          <w:ilvl w:val="1"/>
          <w:numId w:val="4"/>
        </w:numPr>
        <w:spacing w:after="0"/>
      </w:pPr>
      <w:r>
        <w:t xml:space="preserve">One &lt;p&gt; shows all the letters that the user has typed in correctly.  </w:t>
      </w:r>
    </w:p>
    <w:p w14:paraId="2FC88605" w14:textId="77777777" w:rsidR="000643EE" w:rsidRDefault="00000000">
      <w:pPr>
        <w:numPr>
          <w:ilvl w:val="1"/>
          <w:numId w:val="4"/>
        </w:numPr>
        <w:spacing w:after="0"/>
      </w:pPr>
      <w:r>
        <w:t>The other &lt;p&gt; shows the part of the word that the user still needs to type for the attack.</w:t>
      </w:r>
    </w:p>
    <w:p w14:paraId="3ACA2CFB" w14:textId="77777777" w:rsidR="000643EE" w:rsidRDefault="00000000">
      <w:pPr>
        <w:numPr>
          <w:ilvl w:val="1"/>
          <w:numId w:val="4"/>
        </w:numPr>
        <w:spacing w:after="0"/>
      </w:pPr>
      <w:r>
        <w:t>As the user types in letters correctly, the remaining word gets shorter and shorter.</w:t>
      </w:r>
    </w:p>
    <w:p w14:paraId="792C77BD" w14:textId="77777777" w:rsidR="000643EE" w:rsidRDefault="000643EE"/>
    <w:p w14:paraId="39FA96B4" w14:textId="77777777" w:rsidR="000643EE" w:rsidRDefault="00000000">
      <w:pPr>
        <w:numPr>
          <w:ilvl w:val="0"/>
          <w:numId w:val="6"/>
        </w:numPr>
        <w:spacing w:after="0"/>
      </w:pPr>
      <w:r>
        <w:t>The computer should do 2 normal attack every 5 seconds, and then a special attack after the 15th second.  The game ends once one of the users has no more health points.</w:t>
      </w:r>
    </w:p>
    <w:p w14:paraId="5D7459C5" w14:textId="77777777" w:rsidR="000643EE" w:rsidRDefault="000643EE">
      <w:pPr>
        <w:spacing w:after="0"/>
        <w:ind w:left="720"/>
      </w:pPr>
    </w:p>
    <w:p w14:paraId="53A4C75D" w14:textId="77777777" w:rsidR="000643EE" w:rsidRDefault="00000000">
      <w:r>
        <w:t xml:space="preserve">You must declare and properly </w:t>
      </w:r>
      <w:r>
        <w:rPr>
          <w:b/>
        </w:rPr>
        <w:t>use</w:t>
      </w:r>
      <w:r>
        <w:t xml:space="preserve"> (at least) the following functions with parameters</w:t>
      </w: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0643EE" w14:paraId="31A04C8C" w14:textId="77777777">
        <w:tc>
          <w:tcPr>
            <w:tcW w:w="9350" w:type="dxa"/>
          </w:tcPr>
          <w:p w14:paraId="73810ABB" w14:textId="77777777" w:rsidR="000643EE" w:rsidRDefault="00000000">
            <w:r>
              <w:lastRenderedPageBreak/>
              <w:t>1. A function named createRandom() that calculates and returns a random number within a certain range.  Parameters required: 2</w:t>
            </w:r>
          </w:p>
          <w:p w14:paraId="3885A0DE" w14:textId="77777777" w:rsidR="000643EE" w:rsidRDefault="00000000">
            <w:pPr>
              <w:numPr>
                <w:ilvl w:val="0"/>
                <w:numId w:val="2"/>
              </w:numPr>
            </w:pPr>
            <w:r>
              <w:t>The minimum number in the range</w:t>
            </w:r>
          </w:p>
          <w:p w14:paraId="79794514" w14:textId="77777777" w:rsidR="000643EE" w:rsidRDefault="00000000">
            <w:pPr>
              <w:numPr>
                <w:ilvl w:val="0"/>
                <w:numId w:val="2"/>
              </w:numPr>
            </w:pPr>
            <w:r>
              <w:t>The maximum number in the range</w:t>
            </w:r>
          </w:p>
          <w:p w14:paraId="3C5C07B4" w14:textId="77777777" w:rsidR="000643EE" w:rsidRDefault="000643EE"/>
        </w:tc>
      </w:tr>
      <w:tr w:rsidR="000643EE" w14:paraId="25E0CB9D" w14:textId="77777777">
        <w:tc>
          <w:tcPr>
            <w:tcW w:w="9350" w:type="dxa"/>
          </w:tcPr>
          <w:p w14:paraId="6DA56DA0" w14:textId="77777777" w:rsidR="000643EE" w:rsidRDefault="00000000">
            <w:r>
              <w:t xml:space="preserve">2. A function named getStringFront() that returns the first letter of a string.  This function is used to figure out the next letter of the word that the user is supposed to type into the textbox.  </w:t>
            </w:r>
          </w:p>
          <w:p w14:paraId="7E6B7A00" w14:textId="77777777" w:rsidR="000643EE" w:rsidRDefault="000643EE"/>
          <w:p w14:paraId="7C343AF9" w14:textId="77777777" w:rsidR="000643EE" w:rsidRDefault="00000000">
            <w:r>
              <w:t xml:space="preserve">For example, a word might be “left”.  </w:t>
            </w:r>
          </w:p>
          <w:p w14:paraId="7AC74EBA" w14:textId="77777777" w:rsidR="000643EE" w:rsidRDefault="00000000">
            <w:r>
              <w:t>This function would remove the “l” and return it.</w:t>
            </w:r>
          </w:p>
          <w:p w14:paraId="4B24218B" w14:textId="77777777" w:rsidR="000643EE" w:rsidRDefault="00000000">
            <w:r>
              <w:t>Parameters required:  1</w:t>
            </w:r>
          </w:p>
          <w:p w14:paraId="4427A198" w14:textId="77777777" w:rsidR="000643EE" w:rsidRDefault="00000000">
            <w:pPr>
              <w:numPr>
                <w:ilvl w:val="0"/>
                <w:numId w:val="7"/>
              </w:numPr>
            </w:pPr>
            <w:r>
              <w:t xml:space="preserve">the string to remove the letter from.  </w:t>
            </w:r>
            <w:r>
              <w:tab/>
            </w:r>
            <w:r>
              <w:tab/>
            </w:r>
          </w:p>
          <w:p w14:paraId="3F6F24BA" w14:textId="77777777" w:rsidR="000643EE" w:rsidRDefault="000643EE">
            <w:pPr>
              <w:ind w:left="720"/>
            </w:pPr>
          </w:p>
        </w:tc>
      </w:tr>
      <w:tr w:rsidR="000643EE" w14:paraId="0F3D344E" w14:textId="77777777">
        <w:tc>
          <w:tcPr>
            <w:tcW w:w="9350" w:type="dxa"/>
          </w:tcPr>
          <w:p w14:paraId="3BF009EC" w14:textId="77777777" w:rsidR="000643EE" w:rsidRDefault="00000000">
            <w:r>
              <w:t xml:space="preserve">3. A function named getStringBack() that returns a string, with the first letter removed.  This function is used to figure out what is remaining for the user to type into the textbox.  </w:t>
            </w:r>
          </w:p>
          <w:p w14:paraId="02B96BF2" w14:textId="77777777" w:rsidR="000643EE" w:rsidRDefault="000643EE"/>
          <w:p w14:paraId="1E6EC1C9" w14:textId="77777777" w:rsidR="000643EE" w:rsidRDefault="00000000">
            <w:r>
              <w:t xml:space="preserve">For example, a word might be “left”.  </w:t>
            </w:r>
          </w:p>
          <w:p w14:paraId="1A0D0F92" w14:textId="77777777" w:rsidR="000643EE" w:rsidRDefault="00000000">
            <w:r>
              <w:t>This function would remove the “l” and return “eft”.</w:t>
            </w:r>
          </w:p>
          <w:p w14:paraId="021B0C77" w14:textId="77777777" w:rsidR="000643EE" w:rsidRDefault="00000000">
            <w:r>
              <w:t>Parameters required:  1</w:t>
            </w:r>
          </w:p>
          <w:p w14:paraId="62B9DC16" w14:textId="77777777" w:rsidR="000643EE" w:rsidRDefault="00000000">
            <w:pPr>
              <w:numPr>
                <w:ilvl w:val="0"/>
                <w:numId w:val="1"/>
              </w:numPr>
            </w:pPr>
            <w:r>
              <w:t xml:space="preserve">the string to remove the letter from.  </w:t>
            </w:r>
          </w:p>
        </w:tc>
      </w:tr>
      <w:tr w:rsidR="000643EE" w14:paraId="1E03BC95" w14:textId="77777777">
        <w:tc>
          <w:tcPr>
            <w:tcW w:w="9350" w:type="dxa"/>
          </w:tcPr>
          <w:p w14:paraId="3A0C4591" w14:textId="77777777" w:rsidR="000643EE" w:rsidRDefault="00000000">
            <w:pPr>
              <w:spacing w:after="160" w:line="259" w:lineRule="auto"/>
            </w:pPr>
            <w:r>
              <w:t>4. A function named displayCharacter() to display the information for a character in a &lt;p&gt;.  Parameters required: 1</w:t>
            </w:r>
          </w:p>
          <w:p w14:paraId="03D58C1E" w14:textId="77777777" w:rsidR="000643EE" w:rsidRDefault="00000000">
            <w:pPr>
              <w:numPr>
                <w:ilvl w:val="0"/>
                <w:numId w:val="5"/>
              </w:numPr>
              <w:spacing w:after="160" w:line="259" w:lineRule="auto"/>
            </w:pPr>
            <w:r>
              <w:t>the array index of the player to display</w:t>
            </w:r>
          </w:p>
          <w:p w14:paraId="326D1678" w14:textId="77777777" w:rsidR="000643EE" w:rsidRDefault="00000000">
            <w:pPr>
              <w:spacing w:after="160" w:line="259" w:lineRule="auto"/>
            </w:pPr>
            <w:r>
              <w:t>Hint: You should use a paragraphs[] array to store each player’s UI paragraph.</w:t>
            </w:r>
          </w:p>
        </w:tc>
      </w:tr>
    </w:tbl>
    <w:p w14:paraId="10666272" w14:textId="77777777" w:rsidR="000643EE" w:rsidRDefault="00000000">
      <w:r>
        <w:br w:type="page"/>
      </w:r>
    </w:p>
    <w:p w14:paraId="42DB5960" w14:textId="77777777" w:rsidR="000643EE" w:rsidRDefault="00000000">
      <w:pPr>
        <w:pStyle w:val="Heading1"/>
      </w:pPr>
      <w:r>
        <w:lastRenderedPageBreak/>
        <w:t>Marking Rubric</w:t>
      </w:r>
    </w:p>
    <w:tbl>
      <w:tblPr>
        <w:tblStyle w:val="a0"/>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95"/>
        <w:gridCol w:w="2970"/>
        <w:gridCol w:w="1890"/>
      </w:tblGrid>
      <w:tr w:rsidR="000643EE" w14:paraId="4FEE8B9D" w14:textId="77777777">
        <w:tc>
          <w:tcPr>
            <w:tcW w:w="4495" w:type="dxa"/>
          </w:tcPr>
          <w:p w14:paraId="740086EC" w14:textId="77777777" w:rsidR="000643EE" w:rsidRDefault="00000000">
            <w:r>
              <w:t>Communication – Documentation</w:t>
            </w:r>
          </w:p>
          <w:p w14:paraId="5344FDC6" w14:textId="77777777" w:rsidR="000643EE" w:rsidRDefault="00000000">
            <w:r>
              <w:t>Weight 4%  /100</w:t>
            </w:r>
          </w:p>
        </w:tc>
        <w:tc>
          <w:tcPr>
            <w:tcW w:w="2970" w:type="dxa"/>
          </w:tcPr>
          <w:p w14:paraId="18C88074" w14:textId="77777777" w:rsidR="000643EE" w:rsidRDefault="00000000">
            <w:r>
              <w:t>Application – Coding</w:t>
            </w:r>
          </w:p>
          <w:p w14:paraId="5EF4AEB7" w14:textId="77777777" w:rsidR="000643EE" w:rsidRDefault="00000000">
            <w:r>
              <w:t>Weight 9% /100</w:t>
            </w:r>
          </w:p>
        </w:tc>
        <w:tc>
          <w:tcPr>
            <w:tcW w:w="1890" w:type="dxa"/>
          </w:tcPr>
          <w:p w14:paraId="6BDF94BE" w14:textId="77777777" w:rsidR="000643EE" w:rsidRDefault="00000000">
            <w:r>
              <w:t>Thinking</w:t>
            </w:r>
          </w:p>
          <w:p w14:paraId="7B5A3D4C" w14:textId="77777777" w:rsidR="000643EE" w:rsidRDefault="00000000">
            <w:r>
              <w:t>Weight 2% /10</w:t>
            </w:r>
          </w:p>
        </w:tc>
      </w:tr>
      <w:tr w:rsidR="000643EE" w14:paraId="248046DE" w14:textId="77777777">
        <w:tc>
          <w:tcPr>
            <w:tcW w:w="4495" w:type="dxa"/>
          </w:tcPr>
          <w:p w14:paraId="0D6EDB62" w14:textId="77777777" w:rsidR="000643EE" w:rsidRDefault="00000000">
            <w:pPr>
              <w:rPr>
                <w:b/>
              </w:rPr>
            </w:pPr>
            <w:r>
              <w:rPr>
                <w:b/>
              </w:rPr>
              <w:t>Level 4:  Clearly documents most to all of the following:</w:t>
            </w:r>
          </w:p>
          <w:p w14:paraId="70E2EDCE" w14:textId="77777777" w:rsidR="000643EE" w:rsidRDefault="00000000">
            <w:r>
              <w:t>Header,</w:t>
            </w:r>
          </w:p>
          <w:p w14:paraId="4CC9E24F" w14:textId="77777777" w:rsidR="000643EE" w:rsidRDefault="00000000">
            <w:r>
              <w:t>Subprograms,</w:t>
            </w:r>
          </w:p>
          <w:p w14:paraId="77FBCEE2" w14:textId="77777777" w:rsidR="000643EE" w:rsidRDefault="00000000">
            <w:r>
              <w:t>Parameters,</w:t>
            </w:r>
          </w:p>
          <w:p w14:paraId="123C9A4F" w14:textId="77777777" w:rsidR="000643EE" w:rsidRDefault="00000000">
            <w:r>
              <w:t>Variable, arrays, and constants,</w:t>
            </w:r>
          </w:p>
          <w:p w14:paraId="39F872E2" w14:textId="77777777" w:rsidR="000643EE" w:rsidRDefault="00000000">
            <w:r>
              <w:t>Mathematical expressions,</w:t>
            </w:r>
          </w:p>
          <w:p w14:paraId="0B5C2C0F" w14:textId="77777777" w:rsidR="000643EE" w:rsidRDefault="00000000">
            <w:r>
              <w:t>Conditional statements,</w:t>
            </w:r>
          </w:p>
          <w:p w14:paraId="6A12FAC3" w14:textId="77777777" w:rsidR="000643EE" w:rsidRDefault="00000000">
            <w:r>
              <w:t>Loops.</w:t>
            </w:r>
          </w:p>
          <w:p w14:paraId="752AF755" w14:textId="77777777" w:rsidR="000643EE" w:rsidRDefault="000643EE"/>
          <w:p w14:paraId="0C5F78AF" w14:textId="77777777" w:rsidR="000643EE" w:rsidRDefault="00000000">
            <w:pPr>
              <w:rPr>
                <w:b/>
              </w:rPr>
            </w:pPr>
            <w:r>
              <w:rPr>
                <w:b/>
              </w:rPr>
              <w:t>Level 4:  Properly names most to all</w:t>
            </w:r>
          </w:p>
          <w:p w14:paraId="45A58E57" w14:textId="77777777" w:rsidR="000643EE" w:rsidRDefault="00000000">
            <w:r>
              <w:t>Variable, arrays, and constants,</w:t>
            </w:r>
          </w:p>
          <w:p w14:paraId="7B52855B" w14:textId="77777777" w:rsidR="000643EE" w:rsidRDefault="00000000">
            <w:r>
              <w:t>Subprograms</w:t>
            </w:r>
          </w:p>
          <w:p w14:paraId="27D2E786" w14:textId="77777777" w:rsidR="000643EE" w:rsidRDefault="000643EE"/>
          <w:p w14:paraId="6108D612" w14:textId="77777777" w:rsidR="000643EE" w:rsidRDefault="00000000">
            <w:pPr>
              <w:rPr>
                <w:b/>
              </w:rPr>
            </w:pPr>
            <w:r>
              <w:rPr>
                <w:b/>
              </w:rPr>
              <w:t>Level 4: Correctly indents</w:t>
            </w:r>
          </w:p>
          <w:p w14:paraId="2B095AF0" w14:textId="77777777" w:rsidR="000643EE" w:rsidRDefault="00000000">
            <w:r>
              <w:t>The entire program</w:t>
            </w:r>
          </w:p>
        </w:tc>
        <w:tc>
          <w:tcPr>
            <w:tcW w:w="2970" w:type="dxa"/>
          </w:tcPr>
          <w:p w14:paraId="20F28055" w14:textId="77777777" w:rsidR="000643EE" w:rsidRDefault="00000000">
            <w:pPr>
              <w:rPr>
                <w:b/>
              </w:rPr>
            </w:pPr>
            <w:r>
              <w:rPr>
                <w:b/>
              </w:rPr>
              <w:t xml:space="preserve">Level 4:  Very efficient and correct use of </w:t>
            </w:r>
          </w:p>
          <w:p w14:paraId="1231F9E0" w14:textId="77777777" w:rsidR="000643EE" w:rsidRDefault="00000000">
            <w:r>
              <w:t>Variables and constants,</w:t>
            </w:r>
          </w:p>
          <w:p w14:paraId="224BB44F" w14:textId="77777777" w:rsidR="000643EE" w:rsidRDefault="00000000">
            <w:r>
              <w:t>Conditional statements,</w:t>
            </w:r>
          </w:p>
          <w:p w14:paraId="4D50FB70" w14:textId="77777777" w:rsidR="000643EE" w:rsidRDefault="00000000">
            <w:r>
              <w:t>Functions,</w:t>
            </w:r>
          </w:p>
          <w:p w14:paraId="36CACF21" w14:textId="77777777" w:rsidR="000643EE" w:rsidRDefault="00000000">
            <w:r>
              <w:t>Mathematical expressions,</w:t>
            </w:r>
          </w:p>
          <w:p w14:paraId="1D78FDDB" w14:textId="77777777" w:rsidR="000643EE" w:rsidRDefault="00000000">
            <w:r>
              <w:t>Arrays,</w:t>
            </w:r>
          </w:p>
          <w:p w14:paraId="45AF7E5E" w14:textId="77777777" w:rsidR="000643EE" w:rsidRDefault="00000000">
            <w:r>
              <w:t>Loops,</w:t>
            </w:r>
          </w:p>
          <w:p w14:paraId="788FC4BF" w14:textId="77777777" w:rsidR="000643EE" w:rsidRDefault="00000000">
            <w:r>
              <w:t>Random numbers,</w:t>
            </w:r>
          </w:p>
          <w:p w14:paraId="3E7BC31B" w14:textId="77777777" w:rsidR="000643EE" w:rsidRDefault="00000000">
            <w:r>
              <w:t>Textbox input,</w:t>
            </w:r>
          </w:p>
          <w:p w14:paraId="2CF8B60E" w14:textId="77777777" w:rsidR="000643EE" w:rsidRDefault="00000000">
            <w:r>
              <w:t>Data type conversions.</w:t>
            </w:r>
          </w:p>
          <w:p w14:paraId="5C6D095B" w14:textId="77777777" w:rsidR="000643EE" w:rsidRDefault="000643EE"/>
        </w:tc>
        <w:tc>
          <w:tcPr>
            <w:tcW w:w="1890" w:type="dxa"/>
          </w:tcPr>
          <w:p w14:paraId="5E0CD2D4" w14:textId="77777777" w:rsidR="000643EE" w:rsidRDefault="00000000">
            <w:r>
              <w:rPr>
                <w:b/>
              </w:rPr>
              <w:t xml:space="preserve">Level 4:  </w:t>
            </w:r>
            <w:r>
              <w:t>Creates program backups at least once every 1-2 days on your Google Drive submission.</w:t>
            </w:r>
          </w:p>
          <w:p w14:paraId="2D010900" w14:textId="77777777" w:rsidR="000643EE" w:rsidRDefault="000643EE"/>
          <w:p w14:paraId="1BC313C1" w14:textId="77777777" w:rsidR="000643EE" w:rsidRDefault="000643EE"/>
          <w:p w14:paraId="25D982EB" w14:textId="77777777" w:rsidR="000643EE" w:rsidRDefault="000643EE"/>
        </w:tc>
      </w:tr>
      <w:tr w:rsidR="000643EE" w14:paraId="023A3CF1" w14:textId="77777777">
        <w:tc>
          <w:tcPr>
            <w:tcW w:w="4495" w:type="dxa"/>
          </w:tcPr>
          <w:p w14:paraId="682B6FCA" w14:textId="77777777" w:rsidR="000643EE" w:rsidRDefault="00000000">
            <w:r>
              <w:rPr>
                <w:b/>
              </w:rPr>
              <w:t>Level 3:  Documents many of the following:</w:t>
            </w:r>
          </w:p>
          <w:p w14:paraId="656C7A9D" w14:textId="77777777" w:rsidR="000643EE" w:rsidRDefault="00000000">
            <w:r>
              <w:t>Header,</w:t>
            </w:r>
          </w:p>
          <w:p w14:paraId="0DA8B7E6" w14:textId="77777777" w:rsidR="000643EE" w:rsidRDefault="00000000">
            <w:r>
              <w:t>Subprograms,</w:t>
            </w:r>
          </w:p>
          <w:p w14:paraId="1CA3A462" w14:textId="77777777" w:rsidR="000643EE" w:rsidRDefault="00000000">
            <w:r>
              <w:t>Parameters,</w:t>
            </w:r>
          </w:p>
          <w:p w14:paraId="4CE6156C" w14:textId="77777777" w:rsidR="000643EE" w:rsidRDefault="00000000">
            <w:r>
              <w:t>Variable, arrays, and constants,</w:t>
            </w:r>
          </w:p>
          <w:p w14:paraId="31D0B790" w14:textId="77777777" w:rsidR="000643EE" w:rsidRDefault="00000000">
            <w:r>
              <w:t>Mathematical expressions,</w:t>
            </w:r>
          </w:p>
          <w:p w14:paraId="2F1ED54C" w14:textId="77777777" w:rsidR="000643EE" w:rsidRDefault="00000000">
            <w:r>
              <w:t>Conditional statements,</w:t>
            </w:r>
          </w:p>
          <w:p w14:paraId="4CE9911C" w14:textId="77777777" w:rsidR="000643EE" w:rsidRDefault="00000000">
            <w:r>
              <w:t>Loops.</w:t>
            </w:r>
          </w:p>
          <w:p w14:paraId="3770CA78" w14:textId="77777777" w:rsidR="000643EE" w:rsidRDefault="000643EE"/>
          <w:p w14:paraId="7D143BA0" w14:textId="77777777" w:rsidR="000643EE" w:rsidRDefault="00000000">
            <w:pPr>
              <w:rPr>
                <w:b/>
              </w:rPr>
            </w:pPr>
            <w:r>
              <w:rPr>
                <w:b/>
              </w:rPr>
              <w:t>Level 3:  Properly names many</w:t>
            </w:r>
          </w:p>
          <w:p w14:paraId="0C4067C2" w14:textId="77777777" w:rsidR="000643EE" w:rsidRDefault="00000000">
            <w:r>
              <w:t>Variable, arrays, and constants,</w:t>
            </w:r>
          </w:p>
          <w:p w14:paraId="1DD9300E" w14:textId="77777777" w:rsidR="000643EE" w:rsidRDefault="00000000">
            <w:r>
              <w:t>Subprograms,</w:t>
            </w:r>
          </w:p>
          <w:p w14:paraId="301553DE" w14:textId="77777777" w:rsidR="000643EE" w:rsidRDefault="000643EE"/>
          <w:p w14:paraId="3D3F29C4" w14:textId="77777777" w:rsidR="000643EE" w:rsidRDefault="00000000">
            <w:pPr>
              <w:rPr>
                <w:b/>
              </w:rPr>
            </w:pPr>
            <w:r>
              <w:rPr>
                <w:b/>
              </w:rPr>
              <w:t xml:space="preserve">Level 3: Correctly indents  </w:t>
            </w:r>
          </w:p>
          <w:p w14:paraId="3B320DEF" w14:textId="77777777" w:rsidR="000643EE" w:rsidRDefault="00000000">
            <w:pPr>
              <w:rPr>
                <w:b/>
              </w:rPr>
            </w:pPr>
            <w:r>
              <w:t>Almost all of the program</w:t>
            </w:r>
          </w:p>
        </w:tc>
        <w:tc>
          <w:tcPr>
            <w:tcW w:w="2970" w:type="dxa"/>
          </w:tcPr>
          <w:p w14:paraId="0A4D597A" w14:textId="77777777" w:rsidR="000643EE" w:rsidRDefault="00000000">
            <w:pPr>
              <w:rPr>
                <w:b/>
              </w:rPr>
            </w:pPr>
            <w:r>
              <w:rPr>
                <w:b/>
              </w:rPr>
              <w:t>Level 3:  Mostly efficient and mostly correct use of, while missing one of:</w:t>
            </w:r>
          </w:p>
          <w:p w14:paraId="546E5404" w14:textId="77777777" w:rsidR="000643EE" w:rsidRDefault="00000000">
            <w:r>
              <w:t>Variables and constants,</w:t>
            </w:r>
          </w:p>
          <w:p w14:paraId="279A0E39" w14:textId="77777777" w:rsidR="000643EE" w:rsidRDefault="00000000">
            <w:r>
              <w:t>Conditional statements,</w:t>
            </w:r>
          </w:p>
          <w:p w14:paraId="5C206258" w14:textId="77777777" w:rsidR="000643EE" w:rsidRDefault="00000000">
            <w:r>
              <w:t>Subprograms,</w:t>
            </w:r>
          </w:p>
          <w:p w14:paraId="6169A84D" w14:textId="77777777" w:rsidR="000643EE" w:rsidRDefault="00000000">
            <w:r>
              <w:t>Mathematical expressions,</w:t>
            </w:r>
          </w:p>
          <w:p w14:paraId="2D6A861D" w14:textId="77777777" w:rsidR="000643EE" w:rsidRDefault="00000000">
            <w:r>
              <w:t>Arrays,</w:t>
            </w:r>
          </w:p>
          <w:p w14:paraId="6AA7CED7" w14:textId="77777777" w:rsidR="000643EE" w:rsidRDefault="00000000">
            <w:r>
              <w:t>Loops,</w:t>
            </w:r>
          </w:p>
          <w:p w14:paraId="42B6F2CF" w14:textId="77777777" w:rsidR="000643EE" w:rsidRDefault="00000000">
            <w:r>
              <w:t>Random numbers,</w:t>
            </w:r>
          </w:p>
          <w:p w14:paraId="7F8DCDD5" w14:textId="77777777" w:rsidR="000643EE" w:rsidRDefault="00000000">
            <w:r>
              <w:t>Textbox input,</w:t>
            </w:r>
          </w:p>
          <w:p w14:paraId="7E1E4E06" w14:textId="77777777" w:rsidR="000643EE" w:rsidRDefault="00000000">
            <w:r>
              <w:t>Data type conversions.</w:t>
            </w:r>
          </w:p>
          <w:p w14:paraId="6BA440E0" w14:textId="77777777" w:rsidR="000643EE" w:rsidRDefault="000643EE"/>
        </w:tc>
        <w:tc>
          <w:tcPr>
            <w:tcW w:w="1890" w:type="dxa"/>
          </w:tcPr>
          <w:p w14:paraId="1759C597" w14:textId="77777777" w:rsidR="000643EE" w:rsidRDefault="00000000">
            <w:r>
              <w:rPr>
                <w:b/>
              </w:rPr>
              <w:t xml:space="preserve">Level 3:  </w:t>
            </w:r>
            <w:r>
              <w:t>Creates program backups every 3-4 days on your Google Drive submission.</w:t>
            </w:r>
          </w:p>
          <w:p w14:paraId="69FE0134" w14:textId="77777777" w:rsidR="000643EE" w:rsidRDefault="000643EE"/>
          <w:p w14:paraId="50810F71" w14:textId="77777777" w:rsidR="000643EE" w:rsidRDefault="000643EE"/>
        </w:tc>
      </w:tr>
      <w:tr w:rsidR="000643EE" w14:paraId="0A4C7BF1" w14:textId="77777777">
        <w:tc>
          <w:tcPr>
            <w:tcW w:w="4495" w:type="dxa"/>
          </w:tcPr>
          <w:p w14:paraId="0F40A9B1" w14:textId="77777777" w:rsidR="000643EE" w:rsidRDefault="00000000">
            <w:r>
              <w:rPr>
                <w:b/>
              </w:rPr>
              <w:t>Level 2:  Documents numerous of the following:</w:t>
            </w:r>
          </w:p>
          <w:p w14:paraId="3EBAB15D" w14:textId="77777777" w:rsidR="000643EE" w:rsidRDefault="00000000">
            <w:r>
              <w:t>Header,</w:t>
            </w:r>
          </w:p>
          <w:p w14:paraId="1B3300E6" w14:textId="77777777" w:rsidR="000643EE" w:rsidRDefault="00000000">
            <w:r>
              <w:t>Subprograms,</w:t>
            </w:r>
          </w:p>
          <w:p w14:paraId="0EB62F4E" w14:textId="77777777" w:rsidR="000643EE" w:rsidRDefault="00000000">
            <w:r>
              <w:t>Parameters,</w:t>
            </w:r>
          </w:p>
          <w:p w14:paraId="7E417C34" w14:textId="77777777" w:rsidR="000643EE" w:rsidRDefault="00000000">
            <w:r>
              <w:t>Variable, arrays, and constants,</w:t>
            </w:r>
          </w:p>
          <w:p w14:paraId="3146D1ED" w14:textId="77777777" w:rsidR="000643EE" w:rsidRDefault="00000000">
            <w:r>
              <w:t>Mathematical expressions,</w:t>
            </w:r>
          </w:p>
          <w:p w14:paraId="04F02E78" w14:textId="77777777" w:rsidR="000643EE" w:rsidRDefault="00000000">
            <w:r>
              <w:t>Conditional statements,</w:t>
            </w:r>
          </w:p>
          <w:p w14:paraId="0D335C02" w14:textId="77777777" w:rsidR="000643EE" w:rsidRDefault="00000000">
            <w:r>
              <w:t>Loops.</w:t>
            </w:r>
          </w:p>
          <w:p w14:paraId="065D64DD" w14:textId="77777777" w:rsidR="000643EE" w:rsidRDefault="000643EE"/>
          <w:p w14:paraId="47F3253C" w14:textId="77777777" w:rsidR="000643EE" w:rsidRDefault="00000000">
            <w:pPr>
              <w:rPr>
                <w:b/>
              </w:rPr>
            </w:pPr>
            <w:r>
              <w:rPr>
                <w:b/>
              </w:rPr>
              <w:t>Level 2:  Properly names numerous</w:t>
            </w:r>
          </w:p>
          <w:p w14:paraId="55E85C6A" w14:textId="77777777" w:rsidR="000643EE" w:rsidRDefault="00000000">
            <w:r>
              <w:t>Variable, arrays, and constants,</w:t>
            </w:r>
          </w:p>
          <w:p w14:paraId="4E2E44BE" w14:textId="77777777" w:rsidR="000643EE" w:rsidRDefault="00000000">
            <w:r>
              <w:t>Subprograms</w:t>
            </w:r>
          </w:p>
          <w:p w14:paraId="60101EFD" w14:textId="77777777" w:rsidR="000643EE" w:rsidRDefault="000643EE"/>
          <w:p w14:paraId="6581B450" w14:textId="77777777" w:rsidR="000643EE" w:rsidRDefault="00000000">
            <w:pPr>
              <w:rPr>
                <w:b/>
              </w:rPr>
            </w:pPr>
            <w:r>
              <w:rPr>
                <w:b/>
              </w:rPr>
              <w:t xml:space="preserve">Level 2: Correctly indents  </w:t>
            </w:r>
          </w:p>
          <w:p w14:paraId="3BEF4A30" w14:textId="77777777" w:rsidR="000643EE" w:rsidRDefault="00000000">
            <w:pPr>
              <w:rPr>
                <w:b/>
              </w:rPr>
            </w:pPr>
            <w:r>
              <w:t>Much of the program</w:t>
            </w:r>
          </w:p>
        </w:tc>
        <w:tc>
          <w:tcPr>
            <w:tcW w:w="2970" w:type="dxa"/>
          </w:tcPr>
          <w:p w14:paraId="65FDE735" w14:textId="77777777" w:rsidR="000643EE" w:rsidRDefault="00000000">
            <w:pPr>
              <w:rPr>
                <w:b/>
              </w:rPr>
            </w:pPr>
            <w:r>
              <w:rPr>
                <w:b/>
              </w:rPr>
              <w:lastRenderedPageBreak/>
              <w:t>Level 2:  Somewhat efficient and somewhat correct use of, or missing some of:</w:t>
            </w:r>
          </w:p>
          <w:p w14:paraId="589BB8F0" w14:textId="77777777" w:rsidR="000643EE" w:rsidRDefault="00000000">
            <w:r>
              <w:t>Variables and constants,</w:t>
            </w:r>
          </w:p>
          <w:p w14:paraId="6912C379" w14:textId="77777777" w:rsidR="000643EE" w:rsidRDefault="00000000">
            <w:r>
              <w:t>Conditional statements,</w:t>
            </w:r>
          </w:p>
          <w:p w14:paraId="0FE1F591" w14:textId="77777777" w:rsidR="000643EE" w:rsidRDefault="00000000">
            <w:r>
              <w:t>Subprograms,</w:t>
            </w:r>
          </w:p>
          <w:p w14:paraId="6A9671C6" w14:textId="77777777" w:rsidR="000643EE" w:rsidRDefault="00000000">
            <w:r>
              <w:t>Mathematical expressions,</w:t>
            </w:r>
          </w:p>
          <w:p w14:paraId="28979851" w14:textId="77777777" w:rsidR="000643EE" w:rsidRDefault="00000000">
            <w:r>
              <w:t>Arrays,</w:t>
            </w:r>
          </w:p>
          <w:p w14:paraId="5ABB17AB" w14:textId="77777777" w:rsidR="000643EE" w:rsidRDefault="00000000">
            <w:r>
              <w:t>Loops,</w:t>
            </w:r>
          </w:p>
          <w:p w14:paraId="5687D675" w14:textId="77777777" w:rsidR="000643EE" w:rsidRDefault="00000000">
            <w:r>
              <w:t>Random numbers,</w:t>
            </w:r>
          </w:p>
          <w:p w14:paraId="343B3074" w14:textId="77777777" w:rsidR="000643EE" w:rsidRDefault="00000000">
            <w:r>
              <w:t>Textbox input,</w:t>
            </w:r>
          </w:p>
          <w:p w14:paraId="5DBEA5D6" w14:textId="77777777" w:rsidR="000643EE" w:rsidRDefault="00000000">
            <w:r>
              <w:t>Data type conversions.</w:t>
            </w:r>
          </w:p>
          <w:p w14:paraId="75ECD875" w14:textId="77777777" w:rsidR="000643EE" w:rsidRDefault="000643EE"/>
        </w:tc>
        <w:tc>
          <w:tcPr>
            <w:tcW w:w="1890" w:type="dxa"/>
          </w:tcPr>
          <w:p w14:paraId="1A38F8EB" w14:textId="77777777" w:rsidR="000643EE" w:rsidRDefault="00000000">
            <w:r>
              <w:rPr>
                <w:b/>
              </w:rPr>
              <w:t xml:space="preserve">Level 2:  </w:t>
            </w:r>
            <w:r>
              <w:t>Creates program backups only twice on your Google Drive submission before the due date.</w:t>
            </w:r>
          </w:p>
          <w:p w14:paraId="16B1FEF4" w14:textId="77777777" w:rsidR="000643EE" w:rsidRDefault="000643EE"/>
          <w:p w14:paraId="458E973B" w14:textId="77777777" w:rsidR="000643EE" w:rsidRDefault="000643EE"/>
        </w:tc>
      </w:tr>
      <w:tr w:rsidR="000643EE" w14:paraId="4F70FD43" w14:textId="77777777">
        <w:tc>
          <w:tcPr>
            <w:tcW w:w="4495" w:type="dxa"/>
          </w:tcPr>
          <w:p w14:paraId="333B874C" w14:textId="77777777" w:rsidR="000643EE" w:rsidRDefault="00000000">
            <w:r>
              <w:rPr>
                <w:b/>
              </w:rPr>
              <w:t>Level 1:  Documents some of the following:</w:t>
            </w:r>
          </w:p>
          <w:p w14:paraId="0DC231AC" w14:textId="77777777" w:rsidR="000643EE" w:rsidRDefault="00000000">
            <w:r>
              <w:t>Header,</w:t>
            </w:r>
          </w:p>
          <w:p w14:paraId="6DF85CC3" w14:textId="77777777" w:rsidR="000643EE" w:rsidRDefault="00000000">
            <w:r>
              <w:t>Subprograms,</w:t>
            </w:r>
          </w:p>
          <w:p w14:paraId="6C0B9767" w14:textId="77777777" w:rsidR="000643EE" w:rsidRDefault="00000000">
            <w:r>
              <w:t>Parameters,</w:t>
            </w:r>
          </w:p>
          <w:p w14:paraId="13BC4049" w14:textId="77777777" w:rsidR="000643EE" w:rsidRDefault="00000000">
            <w:r>
              <w:t>Variable, arrays, and constants,</w:t>
            </w:r>
          </w:p>
          <w:p w14:paraId="37FAD95B" w14:textId="77777777" w:rsidR="000643EE" w:rsidRDefault="00000000">
            <w:r>
              <w:t>Mathematical expressions,</w:t>
            </w:r>
          </w:p>
          <w:p w14:paraId="2D7151AD" w14:textId="77777777" w:rsidR="000643EE" w:rsidRDefault="00000000">
            <w:r>
              <w:t>Conditional statements,</w:t>
            </w:r>
          </w:p>
          <w:p w14:paraId="6F57169D" w14:textId="77777777" w:rsidR="000643EE" w:rsidRDefault="00000000">
            <w:r>
              <w:t>Loops.</w:t>
            </w:r>
          </w:p>
          <w:p w14:paraId="7B0B6AC9" w14:textId="77777777" w:rsidR="000643EE" w:rsidRDefault="000643EE"/>
          <w:p w14:paraId="000C94A3" w14:textId="77777777" w:rsidR="000643EE" w:rsidRDefault="00000000">
            <w:pPr>
              <w:rPr>
                <w:b/>
              </w:rPr>
            </w:pPr>
            <w:r>
              <w:rPr>
                <w:b/>
              </w:rPr>
              <w:t>Level 1:  Properly names some</w:t>
            </w:r>
          </w:p>
          <w:p w14:paraId="7DAEEF2D" w14:textId="77777777" w:rsidR="000643EE" w:rsidRDefault="00000000">
            <w:r>
              <w:t>Variable, arrays, and constants,</w:t>
            </w:r>
          </w:p>
          <w:p w14:paraId="3B1A99DE" w14:textId="77777777" w:rsidR="000643EE" w:rsidRDefault="00000000">
            <w:r>
              <w:t>Subprograms</w:t>
            </w:r>
          </w:p>
          <w:p w14:paraId="068DBF54" w14:textId="77777777" w:rsidR="000643EE" w:rsidRDefault="000643EE"/>
          <w:p w14:paraId="06F1BFA7" w14:textId="77777777" w:rsidR="000643EE" w:rsidRDefault="00000000">
            <w:pPr>
              <w:rPr>
                <w:b/>
              </w:rPr>
            </w:pPr>
            <w:r>
              <w:rPr>
                <w:b/>
              </w:rPr>
              <w:t xml:space="preserve">Level 1: Correctly indents  </w:t>
            </w:r>
          </w:p>
          <w:p w14:paraId="03521DBF" w14:textId="77777777" w:rsidR="000643EE" w:rsidRDefault="00000000">
            <w:pPr>
              <w:rPr>
                <w:b/>
              </w:rPr>
            </w:pPr>
            <w:r>
              <w:t>Some of the program</w:t>
            </w:r>
          </w:p>
        </w:tc>
        <w:tc>
          <w:tcPr>
            <w:tcW w:w="2970" w:type="dxa"/>
          </w:tcPr>
          <w:p w14:paraId="004BE515" w14:textId="77777777" w:rsidR="000643EE" w:rsidRDefault="00000000">
            <w:pPr>
              <w:rPr>
                <w:b/>
              </w:rPr>
            </w:pPr>
            <w:r>
              <w:rPr>
                <w:b/>
              </w:rPr>
              <w:t>Level 1:  Mostly inefficient and mostly incorrect use of, or missing many of:</w:t>
            </w:r>
          </w:p>
          <w:p w14:paraId="7AA00F0D" w14:textId="77777777" w:rsidR="000643EE" w:rsidRDefault="00000000">
            <w:r>
              <w:t>Variables and constants,</w:t>
            </w:r>
          </w:p>
          <w:p w14:paraId="696E4DF1" w14:textId="77777777" w:rsidR="000643EE" w:rsidRDefault="00000000">
            <w:r>
              <w:t>Conditional statements,</w:t>
            </w:r>
          </w:p>
          <w:p w14:paraId="47B0F9AE" w14:textId="77777777" w:rsidR="000643EE" w:rsidRDefault="00000000">
            <w:r>
              <w:t>Subprograms,</w:t>
            </w:r>
          </w:p>
          <w:p w14:paraId="6B676DF6" w14:textId="77777777" w:rsidR="000643EE" w:rsidRDefault="00000000">
            <w:r>
              <w:t>Mathematical expressions,</w:t>
            </w:r>
          </w:p>
          <w:p w14:paraId="79F269D4" w14:textId="77777777" w:rsidR="000643EE" w:rsidRDefault="00000000">
            <w:r>
              <w:t>Arrays,</w:t>
            </w:r>
          </w:p>
          <w:p w14:paraId="63D2E6C5" w14:textId="77777777" w:rsidR="000643EE" w:rsidRDefault="00000000">
            <w:r>
              <w:t>Loops,</w:t>
            </w:r>
          </w:p>
          <w:p w14:paraId="2CEBFE0A" w14:textId="77777777" w:rsidR="000643EE" w:rsidRDefault="00000000">
            <w:r>
              <w:t>Random numbers,</w:t>
            </w:r>
          </w:p>
          <w:p w14:paraId="747DA3BD" w14:textId="77777777" w:rsidR="000643EE" w:rsidRDefault="00000000">
            <w:r>
              <w:t>Textbox input,</w:t>
            </w:r>
          </w:p>
          <w:p w14:paraId="12FF8F43" w14:textId="77777777" w:rsidR="000643EE" w:rsidRDefault="00000000">
            <w:r>
              <w:t>Data type conversions.</w:t>
            </w:r>
          </w:p>
          <w:p w14:paraId="7127ABB8" w14:textId="77777777" w:rsidR="000643EE" w:rsidRDefault="000643EE"/>
        </w:tc>
        <w:tc>
          <w:tcPr>
            <w:tcW w:w="1890" w:type="dxa"/>
          </w:tcPr>
          <w:p w14:paraId="19F39C65" w14:textId="77777777" w:rsidR="000643EE" w:rsidRDefault="00000000">
            <w:r>
              <w:rPr>
                <w:b/>
              </w:rPr>
              <w:t xml:space="preserve">Level 1:  </w:t>
            </w:r>
            <w:r>
              <w:t>Creates program backups on your Google Drive submission only once before the due date.</w:t>
            </w:r>
          </w:p>
          <w:p w14:paraId="31C38D8F" w14:textId="77777777" w:rsidR="000643EE" w:rsidRDefault="000643EE"/>
          <w:p w14:paraId="361A69A3" w14:textId="77777777" w:rsidR="000643EE" w:rsidRDefault="000643EE"/>
          <w:p w14:paraId="2E535F05" w14:textId="77777777" w:rsidR="000643EE" w:rsidRDefault="000643EE"/>
        </w:tc>
      </w:tr>
      <w:tr w:rsidR="000643EE" w14:paraId="09C80F04" w14:textId="77777777">
        <w:tc>
          <w:tcPr>
            <w:tcW w:w="4495" w:type="dxa"/>
          </w:tcPr>
          <w:p w14:paraId="3CB0C0E4" w14:textId="77777777" w:rsidR="000643EE" w:rsidRDefault="00000000">
            <w:r>
              <w:rPr>
                <w:b/>
              </w:rPr>
              <w:t>Level R:  Documents few of:</w:t>
            </w:r>
          </w:p>
          <w:p w14:paraId="63E4C497" w14:textId="77777777" w:rsidR="000643EE" w:rsidRDefault="00000000">
            <w:r>
              <w:t>Header,</w:t>
            </w:r>
          </w:p>
          <w:p w14:paraId="5A56C5EC" w14:textId="77777777" w:rsidR="000643EE" w:rsidRDefault="00000000">
            <w:r>
              <w:t>Subprograms,</w:t>
            </w:r>
          </w:p>
          <w:p w14:paraId="4DF3CC3F" w14:textId="77777777" w:rsidR="000643EE" w:rsidRDefault="00000000">
            <w:r>
              <w:t>Variable, arrays, and constants,</w:t>
            </w:r>
          </w:p>
          <w:p w14:paraId="1CEF5ABD" w14:textId="77777777" w:rsidR="000643EE" w:rsidRDefault="00000000">
            <w:r>
              <w:t>Mathematical expressions,</w:t>
            </w:r>
          </w:p>
          <w:p w14:paraId="2578D3F0" w14:textId="77777777" w:rsidR="000643EE" w:rsidRDefault="00000000">
            <w:r>
              <w:t>Conditional statements,</w:t>
            </w:r>
          </w:p>
          <w:p w14:paraId="27675869" w14:textId="77777777" w:rsidR="000643EE" w:rsidRDefault="00000000">
            <w:r>
              <w:t>Loops.</w:t>
            </w:r>
          </w:p>
          <w:p w14:paraId="42B76CCA" w14:textId="77777777" w:rsidR="000643EE" w:rsidRDefault="000643EE"/>
          <w:p w14:paraId="11D56783" w14:textId="77777777" w:rsidR="000643EE" w:rsidRDefault="00000000">
            <w:pPr>
              <w:rPr>
                <w:b/>
              </w:rPr>
            </w:pPr>
            <w:r>
              <w:rPr>
                <w:b/>
              </w:rPr>
              <w:t>Level R:  Properly names few of</w:t>
            </w:r>
          </w:p>
          <w:p w14:paraId="42F0D62B" w14:textId="77777777" w:rsidR="000643EE" w:rsidRDefault="00000000">
            <w:r>
              <w:t>Variable, arrays, and constants,</w:t>
            </w:r>
          </w:p>
          <w:p w14:paraId="2C5517B3" w14:textId="77777777" w:rsidR="000643EE" w:rsidRDefault="00000000">
            <w:r>
              <w:t>Functions</w:t>
            </w:r>
          </w:p>
          <w:p w14:paraId="577AECF7" w14:textId="77777777" w:rsidR="000643EE" w:rsidRDefault="000643EE"/>
          <w:p w14:paraId="21E1AFC0" w14:textId="77777777" w:rsidR="000643EE" w:rsidRDefault="00000000">
            <w:pPr>
              <w:rPr>
                <w:b/>
              </w:rPr>
            </w:pPr>
            <w:r>
              <w:rPr>
                <w:b/>
              </w:rPr>
              <w:t xml:space="preserve">Level R: Correctly indents  </w:t>
            </w:r>
          </w:p>
          <w:p w14:paraId="6A20216E" w14:textId="77777777" w:rsidR="000643EE" w:rsidRDefault="00000000">
            <w:pPr>
              <w:rPr>
                <w:b/>
              </w:rPr>
            </w:pPr>
            <w:r>
              <w:t>Little of the program</w:t>
            </w:r>
          </w:p>
        </w:tc>
        <w:tc>
          <w:tcPr>
            <w:tcW w:w="2970" w:type="dxa"/>
          </w:tcPr>
          <w:p w14:paraId="6DAF5A24" w14:textId="77777777" w:rsidR="000643EE" w:rsidRDefault="00000000">
            <w:pPr>
              <w:rPr>
                <w:b/>
              </w:rPr>
            </w:pPr>
            <w:r>
              <w:rPr>
                <w:b/>
              </w:rPr>
              <w:t>Level R:  Missing most of:</w:t>
            </w:r>
          </w:p>
          <w:p w14:paraId="7B220778" w14:textId="77777777" w:rsidR="000643EE" w:rsidRDefault="00000000">
            <w:r>
              <w:t>Variables and constants,</w:t>
            </w:r>
          </w:p>
          <w:p w14:paraId="6385721D" w14:textId="77777777" w:rsidR="000643EE" w:rsidRDefault="00000000">
            <w:r>
              <w:t>Conditional statements,</w:t>
            </w:r>
          </w:p>
          <w:p w14:paraId="1177B58E" w14:textId="77777777" w:rsidR="000643EE" w:rsidRDefault="00000000">
            <w:r>
              <w:t>Subprograms,</w:t>
            </w:r>
          </w:p>
          <w:p w14:paraId="387CB518" w14:textId="77777777" w:rsidR="000643EE" w:rsidRDefault="00000000">
            <w:r>
              <w:t>Mathematical expressions,</w:t>
            </w:r>
          </w:p>
          <w:p w14:paraId="233C2F84" w14:textId="77777777" w:rsidR="000643EE" w:rsidRDefault="00000000">
            <w:r>
              <w:t>Arrays,</w:t>
            </w:r>
          </w:p>
          <w:p w14:paraId="56F78D9B" w14:textId="77777777" w:rsidR="000643EE" w:rsidRDefault="00000000">
            <w:r>
              <w:t>Loops</w:t>
            </w:r>
          </w:p>
          <w:p w14:paraId="7200450D" w14:textId="77777777" w:rsidR="000643EE" w:rsidRDefault="00000000">
            <w:r>
              <w:t>Random numbers,</w:t>
            </w:r>
          </w:p>
          <w:p w14:paraId="0F660A72" w14:textId="77777777" w:rsidR="000643EE" w:rsidRDefault="00000000">
            <w:r>
              <w:t>Textbox input,</w:t>
            </w:r>
          </w:p>
          <w:p w14:paraId="58AB81AB" w14:textId="77777777" w:rsidR="000643EE" w:rsidRDefault="00000000">
            <w:r>
              <w:t>Data type conversions.</w:t>
            </w:r>
          </w:p>
          <w:p w14:paraId="469A572F" w14:textId="77777777" w:rsidR="000643EE" w:rsidRDefault="000643EE"/>
        </w:tc>
        <w:tc>
          <w:tcPr>
            <w:tcW w:w="1890" w:type="dxa"/>
          </w:tcPr>
          <w:p w14:paraId="2A0F8CA7" w14:textId="77777777" w:rsidR="000643EE" w:rsidRDefault="00000000">
            <w:r>
              <w:rPr>
                <w:b/>
              </w:rPr>
              <w:t xml:space="preserve">Level R:  </w:t>
            </w:r>
            <w:r>
              <w:t>Does not make any backups during the project before its due date.</w:t>
            </w:r>
          </w:p>
          <w:p w14:paraId="3193AFB2" w14:textId="77777777" w:rsidR="000643EE" w:rsidRDefault="000643EE">
            <w:pPr>
              <w:rPr>
                <w:b/>
              </w:rPr>
            </w:pPr>
          </w:p>
        </w:tc>
      </w:tr>
    </w:tbl>
    <w:p w14:paraId="5AF4CDA4" w14:textId="77777777" w:rsidR="000643EE" w:rsidRDefault="00000000">
      <w:pPr>
        <w:spacing w:line="480" w:lineRule="auto"/>
      </w:pPr>
      <w:r>
        <w:tab/>
      </w:r>
    </w:p>
    <w:p w14:paraId="7C81E776" w14:textId="77777777" w:rsidR="000643EE" w:rsidRDefault="000643EE">
      <w:pPr>
        <w:rPr>
          <w:i/>
        </w:rPr>
      </w:pPr>
    </w:p>
    <w:p w14:paraId="1E99A6BC" w14:textId="77777777" w:rsidR="000643EE" w:rsidRDefault="000643EE"/>
    <w:p w14:paraId="079E405C" w14:textId="77777777" w:rsidR="000643EE" w:rsidRDefault="000643EE"/>
    <w:p w14:paraId="5D17B687" w14:textId="77777777" w:rsidR="000643EE" w:rsidRDefault="000643EE"/>
    <w:sectPr w:rsidR="000643EE">
      <w:headerReference w:type="default" r:id="rId7"/>
      <w:foot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BEB45" w14:textId="77777777" w:rsidR="00740E6F" w:rsidRDefault="00740E6F">
      <w:pPr>
        <w:spacing w:after="0" w:line="240" w:lineRule="auto"/>
      </w:pPr>
      <w:r>
        <w:separator/>
      </w:r>
    </w:p>
  </w:endnote>
  <w:endnote w:type="continuationSeparator" w:id="0">
    <w:p w14:paraId="57FA1B1D" w14:textId="77777777" w:rsidR="00740E6F" w:rsidRDefault="00740E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D727E" w14:textId="77777777" w:rsidR="000643EE" w:rsidRDefault="00000000">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BB3368">
      <w:rPr>
        <w:noProof/>
        <w:color w:val="000000"/>
      </w:rPr>
      <w:t>1</w:t>
    </w:r>
    <w:r>
      <w:rPr>
        <w:color w:val="000000"/>
      </w:rPr>
      <w:fldChar w:fldCharType="end"/>
    </w:r>
  </w:p>
  <w:p w14:paraId="249E4862" w14:textId="77777777" w:rsidR="000643EE" w:rsidRDefault="000643EE">
    <w:pPr>
      <w:pBdr>
        <w:top w:val="nil"/>
        <w:left w:val="nil"/>
        <w:bottom w:val="nil"/>
        <w:right w:val="nil"/>
        <w:between w:val="nil"/>
      </w:pBdr>
      <w:tabs>
        <w:tab w:val="center" w:pos="4680"/>
        <w:tab w:val="right" w:pos="9360"/>
      </w:tabs>
      <w:spacing w:after="0" w:line="240" w:lineRule="auto"/>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90E3F" w14:textId="77777777" w:rsidR="00740E6F" w:rsidRDefault="00740E6F">
      <w:pPr>
        <w:spacing w:after="0" w:line="240" w:lineRule="auto"/>
      </w:pPr>
      <w:r>
        <w:separator/>
      </w:r>
    </w:p>
  </w:footnote>
  <w:footnote w:type="continuationSeparator" w:id="0">
    <w:p w14:paraId="0F8580C0" w14:textId="77777777" w:rsidR="00740E6F" w:rsidRDefault="00740E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53C92" w14:textId="77777777" w:rsidR="000643EE" w:rsidRDefault="00000000">
    <w:pPr>
      <w:pBdr>
        <w:top w:val="nil"/>
        <w:left w:val="nil"/>
        <w:bottom w:val="nil"/>
        <w:right w:val="nil"/>
        <w:between w:val="nil"/>
      </w:pBdr>
      <w:tabs>
        <w:tab w:val="center" w:pos="4680"/>
        <w:tab w:val="right" w:pos="9360"/>
      </w:tabs>
      <w:spacing w:after="0" w:line="240" w:lineRule="auto"/>
      <w:rPr>
        <w:color w:val="000000"/>
      </w:rPr>
    </w:pPr>
    <w:r>
      <w:rPr>
        <w:color w:val="000000"/>
      </w:rPr>
      <w:t>Grade 11U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97C81"/>
    <w:multiLevelType w:val="multilevel"/>
    <w:tmpl w:val="4E36E6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C9B1946"/>
    <w:multiLevelType w:val="multilevel"/>
    <w:tmpl w:val="6FCE8C6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 w15:restartNumberingAfterBreak="0">
    <w:nsid w:val="24260917"/>
    <w:multiLevelType w:val="multilevel"/>
    <w:tmpl w:val="AAF6168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2A651A4F"/>
    <w:multiLevelType w:val="multilevel"/>
    <w:tmpl w:val="F4609BA8"/>
    <w:lvl w:ilvl="0">
      <w:start w:val="1"/>
      <w:numFmt w:val="decimal"/>
      <w:lvlText w:val="%1."/>
      <w:lvlJc w:val="left"/>
      <w:pPr>
        <w:ind w:left="360" w:hanging="360"/>
      </w:pPr>
      <w:rPr>
        <w:rFonts w:ascii="Noto Sans" w:eastAsia="Noto Sans" w:hAnsi="Noto Sans" w:cs="Noto San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w:eastAsia="Noto Sans" w:hAnsi="Noto Sans" w:cs="Noto Sans"/>
      </w:rPr>
    </w:lvl>
    <w:lvl w:ilvl="3">
      <w:start w:val="1"/>
      <w:numFmt w:val="bullet"/>
      <w:lvlText w:val="●"/>
      <w:lvlJc w:val="left"/>
      <w:pPr>
        <w:ind w:left="2520" w:hanging="360"/>
      </w:pPr>
      <w:rPr>
        <w:rFonts w:ascii="Noto Sans" w:eastAsia="Noto Sans" w:hAnsi="Noto Sans" w:cs="Noto San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w:eastAsia="Noto Sans" w:hAnsi="Noto Sans" w:cs="Noto Sans"/>
      </w:rPr>
    </w:lvl>
    <w:lvl w:ilvl="6">
      <w:start w:val="1"/>
      <w:numFmt w:val="bullet"/>
      <w:lvlText w:val="●"/>
      <w:lvlJc w:val="left"/>
      <w:pPr>
        <w:ind w:left="4680" w:hanging="360"/>
      </w:pPr>
      <w:rPr>
        <w:rFonts w:ascii="Noto Sans" w:eastAsia="Noto Sans" w:hAnsi="Noto Sans" w:cs="Noto San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w:eastAsia="Noto Sans" w:hAnsi="Noto Sans" w:cs="Noto Sans"/>
      </w:rPr>
    </w:lvl>
  </w:abstractNum>
  <w:abstractNum w:abstractNumId="4" w15:restartNumberingAfterBreak="0">
    <w:nsid w:val="2B9E16CC"/>
    <w:multiLevelType w:val="multilevel"/>
    <w:tmpl w:val="7C5A0910"/>
    <w:lvl w:ilvl="0">
      <w:start w:val="1"/>
      <w:numFmt w:val="bullet"/>
      <w:lvlText w:val="●"/>
      <w:lvlJc w:val="left"/>
      <w:pPr>
        <w:ind w:left="360" w:hanging="360"/>
      </w:pPr>
      <w:rPr>
        <w:rFonts w:ascii="Noto Sans" w:eastAsia="Noto Sans" w:hAnsi="Noto Sans" w:cs="Noto San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w:eastAsia="Noto Sans" w:hAnsi="Noto Sans" w:cs="Noto Sans"/>
      </w:rPr>
    </w:lvl>
    <w:lvl w:ilvl="3">
      <w:start w:val="1"/>
      <w:numFmt w:val="bullet"/>
      <w:lvlText w:val="●"/>
      <w:lvlJc w:val="left"/>
      <w:pPr>
        <w:ind w:left="2520" w:hanging="360"/>
      </w:pPr>
      <w:rPr>
        <w:rFonts w:ascii="Noto Sans" w:eastAsia="Noto Sans" w:hAnsi="Noto Sans" w:cs="Noto San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w:eastAsia="Noto Sans" w:hAnsi="Noto Sans" w:cs="Noto Sans"/>
      </w:rPr>
    </w:lvl>
    <w:lvl w:ilvl="6">
      <w:start w:val="1"/>
      <w:numFmt w:val="bullet"/>
      <w:lvlText w:val="●"/>
      <w:lvlJc w:val="left"/>
      <w:pPr>
        <w:ind w:left="4680" w:hanging="360"/>
      </w:pPr>
      <w:rPr>
        <w:rFonts w:ascii="Noto Sans" w:eastAsia="Noto Sans" w:hAnsi="Noto Sans" w:cs="Noto San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w:eastAsia="Noto Sans" w:hAnsi="Noto Sans" w:cs="Noto Sans"/>
      </w:rPr>
    </w:lvl>
  </w:abstractNum>
  <w:abstractNum w:abstractNumId="5" w15:restartNumberingAfterBreak="0">
    <w:nsid w:val="321758AA"/>
    <w:multiLevelType w:val="multilevel"/>
    <w:tmpl w:val="99328BE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 w15:restartNumberingAfterBreak="0">
    <w:nsid w:val="6020654D"/>
    <w:multiLevelType w:val="multilevel"/>
    <w:tmpl w:val="EEA4B77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16cid:durableId="1483351446">
    <w:abstractNumId w:val="6"/>
  </w:num>
  <w:num w:numId="2" w16cid:durableId="1523662123">
    <w:abstractNumId w:val="1"/>
  </w:num>
  <w:num w:numId="3" w16cid:durableId="1471939304">
    <w:abstractNumId w:val="4"/>
  </w:num>
  <w:num w:numId="4" w16cid:durableId="2058894365">
    <w:abstractNumId w:val="3"/>
  </w:num>
  <w:num w:numId="5" w16cid:durableId="360518683">
    <w:abstractNumId w:val="2"/>
  </w:num>
  <w:num w:numId="6" w16cid:durableId="2105101546">
    <w:abstractNumId w:val="0"/>
  </w:num>
  <w:num w:numId="7" w16cid:durableId="67804775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0NDO1NLM0MTY1tTRS0lEKTi0uzszPAykwrAUA7c4IViwAAAA="/>
  </w:docVars>
  <w:rsids>
    <w:rsidRoot w:val="000643EE"/>
    <w:rsid w:val="000643EE"/>
    <w:rsid w:val="00740E6F"/>
    <w:rsid w:val="00BB336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98A16"/>
  <w15:docId w15:val="{E9E81ABD-4134-4AE7-BCB8-0A2BCFE61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E75B5"/>
      <w:sz w:val="32"/>
      <w:szCs w:val="32"/>
    </w:rPr>
  </w:style>
  <w:style w:type="paragraph" w:styleId="Heading2">
    <w:name w:val="heading 2"/>
    <w:basedOn w:val="Normal"/>
    <w:next w:val="Normal"/>
    <w:uiPriority w:val="9"/>
    <w:unhideWhenUsed/>
    <w:qFormat/>
    <w:pPr>
      <w:keepNext/>
      <w:keepLines/>
      <w:spacing w:before="40" w:after="0"/>
      <w:outlineLvl w:val="1"/>
    </w:pPr>
    <w:rPr>
      <w:color w:val="2E75B5"/>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pPr>
    <w:rPr>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5</Pages>
  <Words>1275</Words>
  <Characters>7271</Characters>
  <Application>Microsoft Office Word</Application>
  <DocSecurity>0</DocSecurity>
  <Lines>60</Lines>
  <Paragraphs>17</Paragraphs>
  <ScaleCrop>false</ScaleCrop>
  <Company/>
  <LinksUpToDate>false</LinksUpToDate>
  <CharactersWithSpaces>8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ncent zheng</cp:lastModifiedBy>
  <cp:revision>2</cp:revision>
  <dcterms:created xsi:type="dcterms:W3CDTF">2022-12-10T03:29:00Z</dcterms:created>
  <dcterms:modified xsi:type="dcterms:W3CDTF">2022-12-10T05:17:00Z</dcterms:modified>
</cp:coreProperties>
</file>